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F50C9E8" w:rsidR="00E20E02" w:rsidRDefault="00AB4E93">
      <w:pPr>
        <w:pStyle w:val="BodyText"/>
      </w:pPr>
      <w:r>
        <w:t xml:space="preserve">The Ferris Foundation is the software organization created </w:t>
      </w:r>
      <w:r w:rsidR="00263D87">
        <w:t>by</w:t>
      </w:r>
      <w:r>
        <w:t xml:space="preserve"> Michael Remijan for </w:t>
      </w:r>
      <w:proofErr w:type="gramStart"/>
      <w:r>
        <w:t>all of</w:t>
      </w:r>
      <w:proofErr w:type="gramEnd"/>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9">
        <w:r>
          <w:rPr>
            <w:rStyle w:val="Hyperlink"/>
          </w:rPr>
          <w:t>Intro</w:t>
        </w:r>
        <w:r>
          <w:rPr>
            <w:rStyle w:val="Hyperlink"/>
          </w:rPr>
          <w:t>d</w:t>
        </w:r>
        <w:r>
          <w:rPr>
            <w:rStyle w:val="Hyperlink"/>
          </w:rPr>
          <w:t>uc</w:t>
        </w:r>
        <w:r>
          <w:rPr>
            <w:rStyle w:val="Hyperlink"/>
          </w:rPr>
          <w:t>t</w:t>
        </w:r>
        <w:r>
          <w:rPr>
            <w:rStyle w:val="Hyperlink"/>
          </w:rPr>
          <w: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w:t>
      </w:r>
      <w:r>
        <w:t>1.</w:t>
      </w:r>
      <w:r>
        <w:t xml:space="preserve">1 – </w:t>
      </w:r>
      <w:r>
        <w:t>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t>Collect</w:t>
            </w:r>
          </w:p>
        </w:tc>
        <w:tc>
          <w:tcPr>
            <w:tcW w:w="4413" w:type="pct"/>
          </w:tcPr>
          <w:p w14:paraId="5199EE4F" w14:textId="6971DAB8" w:rsidR="00263D87" w:rsidRDefault="00263D87" w:rsidP="00E34A25">
            <w:pPr>
              <w:pStyle w:val="Tablecellcontents"/>
            </w:pPr>
            <w:r>
              <w:t>Import</w:t>
            </w:r>
            <w:r>
              <w:t xml:space="preserve"> data from external sources</w:t>
            </w:r>
            <w:r>
              <w:t>.</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w:t>
      </w:r>
      <w:r w:rsidR="00D12628">
        <w:t xml:space="preserve">Table 1.1.2 describes </w:t>
      </w:r>
      <w:r w:rsidR="00D12628">
        <w:t>the</w:t>
      </w:r>
      <w:r w:rsidR="00D12628">
        <w:t xml:space="preserve"> ANW Platform features.</w:t>
      </w:r>
    </w:p>
    <w:p w14:paraId="2E98353F" w14:textId="1BB9FDE4" w:rsidR="00263D87" w:rsidRPr="0040496A" w:rsidRDefault="00263D87" w:rsidP="00263D87">
      <w:pPr>
        <w:pStyle w:val="TableCaption"/>
      </w:pPr>
      <w:r>
        <w:lastRenderedPageBreak/>
        <w:t>Table 1.1.</w:t>
      </w:r>
      <w:r>
        <w:t>2</w:t>
      </w:r>
      <w:r>
        <w:t xml:space="preserve"> – ANW Platform </w:t>
      </w:r>
      <w:r>
        <w:t>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w:t>
            </w:r>
            <w:r>
              <w:t xml:space="preserve"> Competitions</w:t>
            </w:r>
          </w:p>
        </w:tc>
        <w:tc>
          <w:tcPr>
            <w:tcW w:w="2601" w:type="pct"/>
          </w:tcPr>
          <w:p w14:paraId="03C47CDD" w14:textId="731E21E2" w:rsidR="0040496A" w:rsidRDefault="00704603" w:rsidP="0040496A">
            <w:pPr>
              <w:pStyle w:val="Tablecellcontents"/>
            </w:pPr>
            <w:r>
              <w:t xml:space="preserve">Parse and import </w:t>
            </w:r>
            <w:r>
              <w:t>FINA</w:t>
            </w:r>
            <w:r>
              <w:t xml:space="preserve"> Competition data. </w:t>
            </w:r>
            <w:r>
              <w:t>FINA</w:t>
            </w:r>
            <w:r>
              <w:t xml:space="preserve"> has its normal qualifiers but also has different types of competitions throughout the season.</w:t>
            </w:r>
            <w:r w:rsidR="003710EB">
              <w:t xml:space="preserve"> </w:t>
            </w:r>
            <w:r w:rsidR="003710EB">
              <w:t>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w:t>
            </w:r>
            <w:r>
              <w:t xml:space="preserve">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w:t>
            </w:r>
            <w:r w:rsidR="003710EB">
              <w:t>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w:t>
            </w:r>
            <w:r>
              <w:t xml:space="preserve">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w:t>
            </w:r>
            <w:r>
              <w:t>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pPr>
        <w:pStyle w:val="Heading2"/>
      </w:pPr>
      <w:bookmarkStart w:id="2" w:name="X4245bf266fa616b2a9a34a6bbb557843a618693"/>
      <w:bookmarkEnd w:id="1"/>
      <w:r>
        <w:t>Quality Goals</w:t>
      </w:r>
    </w:p>
    <w:p w14:paraId="4A601891" w14:textId="2A5C45D5"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w:t>
      </w:r>
      <w:r w:rsidR="006A7F75">
        <w:t>influence</w:t>
      </w:r>
      <w:r w:rsidR="006A7F75">
        <w:t>s the</w:t>
      </w:r>
      <w:r w:rsidR="006A7F75">
        <w:t xml:space="preserve"> fundamental architectural decisions</w:t>
      </w:r>
      <w:r w:rsidR="00913B08">
        <w:t xml:space="preserve"> </w:t>
      </w:r>
      <w:r w:rsidR="006A7F75">
        <w:t xml:space="preserve">on how the system and software </w:t>
      </w:r>
      <w:r w:rsidR="00891962">
        <w:t>are</w:t>
      </w:r>
      <w:r w:rsidR="006A7F75">
        <w:t xml:space="preserve"> developed.</w:t>
      </w:r>
    </w:p>
    <w:p w14:paraId="3A571A35" w14:textId="6771640B" w:rsidR="00913B08" w:rsidRDefault="00913B08" w:rsidP="00913B08">
      <w:pPr>
        <w:pStyle w:val="TableCaption"/>
      </w:pPr>
      <w:r>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 xml:space="preserve">It must be easy to use. Getting the competition data from the various leagues will be a manual process. So, having the platform do as much work as possible to minimize the manual work is of highest priority. This is because the manual work </w:t>
            </w:r>
            <w:r>
              <w:lastRenderedPageBreak/>
              <w:t>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lastRenderedPageBreak/>
              <w:t>Q</w:t>
            </w:r>
            <w:r w:rsidR="00E61FA9">
              <w:t>2</w:t>
            </w:r>
          </w:p>
        </w:tc>
        <w:tc>
          <w:tcPr>
            <w:tcW w:w="2443" w:type="pct"/>
          </w:tcPr>
          <w:p w14:paraId="0B83CF2C" w14:textId="3BA417D7" w:rsidR="00913B08" w:rsidRDefault="00E61FA9" w:rsidP="00E34A25">
            <w:pPr>
              <w:pStyle w:val="Tablecellcontents"/>
            </w:pPr>
            <w:r>
              <w:t>Maintainability: Modifiability</w:t>
            </w:r>
            <w:r>
              <w:t xml:space="preserve">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w:t>
            </w:r>
            <w:r>
              <w:t>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00000000" w:rsidRPr="00F03A15">
        <w:t xml:space="preserve">with respect to the </w:t>
      </w:r>
      <w:r w:rsidR="00B76CED">
        <w:t xml:space="preserve">ANW Platform </w:t>
      </w:r>
      <w:r w:rsidR="00000000"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w:t>
      </w:r>
      <w:r>
        <w:t xml:space="preserve">Table 3.1.1 – ANW Platform </w:t>
      </w:r>
      <w:r>
        <w:t>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3B4FD4">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E34A25">
            <w:pPr>
              <w:pStyle w:val="Tablecellcontents"/>
            </w:pPr>
            <w:r>
              <w:t>Analyst</w:t>
            </w:r>
          </w:p>
        </w:tc>
        <w:tc>
          <w:tcPr>
            <w:tcW w:w="4442" w:type="pct"/>
          </w:tcPr>
          <w:p w14:paraId="0A9C7116" w14:textId="1E74EEA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E34A25">
            <w:pPr>
              <w:pStyle w:val="Tablecellcontents"/>
            </w:pPr>
            <w:r>
              <w:t>Architect</w:t>
            </w:r>
          </w:p>
        </w:tc>
        <w:tc>
          <w:tcPr>
            <w:tcW w:w="4442" w:type="pct"/>
          </w:tcPr>
          <w:p w14:paraId="4F77043A" w14:textId="0614AA2F" w:rsidR="00F03A15" w:rsidRDefault="0061342C" w:rsidP="00E34A25">
            <w:pPr>
              <w:pStyle w:val="Tablecellcontents"/>
            </w:pPr>
            <w:r>
              <w:t xml:space="preserve">The </w:t>
            </w:r>
            <w:r>
              <w:t>architect</w:t>
            </w:r>
            <w:r>
              <w:t xml:space="preserve">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w:t>
            </w:r>
            <w:r w:rsidR="005D167F">
              <w:t xml:space="preserve">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E34A25">
            <w:pPr>
              <w:pStyle w:val="Tablecellcontents"/>
            </w:pPr>
            <w:r>
              <w:t>Developer</w:t>
            </w:r>
          </w:p>
        </w:tc>
        <w:tc>
          <w:tcPr>
            <w:tcW w:w="4442" w:type="pct"/>
          </w:tcPr>
          <w:p w14:paraId="4049AAB0" w14:textId="1DF92F99" w:rsidR="00F03A15" w:rsidRDefault="0061342C" w:rsidP="00E34A25">
            <w:pPr>
              <w:pStyle w:val="Tablecellcontents"/>
            </w:pPr>
            <w:r>
              <w:t xml:space="preserve">The </w:t>
            </w:r>
            <w:r>
              <w:t>developer</w:t>
            </w:r>
            <w:r>
              <w:t xml:space="preserve">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E34A25">
            <w:pPr>
              <w:pStyle w:val="Tablecellcontents"/>
            </w:pPr>
            <w:r>
              <w:t>Tester</w:t>
            </w:r>
          </w:p>
        </w:tc>
        <w:tc>
          <w:tcPr>
            <w:tcW w:w="4442" w:type="pct"/>
          </w:tcPr>
          <w:p w14:paraId="435903FD" w14:textId="57DF6379" w:rsidR="00F03A15" w:rsidRDefault="0061342C" w:rsidP="00E34A25">
            <w:pPr>
              <w:pStyle w:val="Tablecellcontents"/>
            </w:pPr>
            <w:r>
              <w:t xml:space="preserve">The </w:t>
            </w:r>
            <w:r>
              <w:t>tester</w:t>
            </w:r>
            <w:r>
              <w:t xml:space="preserve"> is expected to provide the ANW Platform team</w:t>
            </w:r>
            <w:r w:rsidR="00C03DE2">
              <w:t xml:space="preserve"> with quality assurance of the platform </w:t>
            </w:r>
            <w:r w:rsidR="00C03DE2">
              <w:t>in fulfillment of both the functional (business) and non-functional (quality) requirements specified by the analyst and architect respectively.</w:t>
            </w:r>
            <w:r w:rsidR="00C03DE2">
              <w:t xml:space="preserve">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E34A25">
            <w:pPr>
              <w:pStyle w:val="Tablecellcontents"/>
            </w:pPr>
            <w:r>
              <w:t>User</w:t>
            </w:r>
          </w:p>
        </w:tc>
        <w:tc>
          <w:tcPr>
            <w:tcW w:w="4442" w:type="pct"/>
          </w:tcPr>
          <w:p w14:paraId="6939CE59" w14:textId="11197B10" w:rsidR="00F03A15" w:rsidRDefault="0061342C" w:rsidP="00E34A25">
            <w:pPr>
              <w:pStyle w:val="Tablecellcontents"/>
            </w:pPr>
            <w:r>
              <w:t xml:space="preserve">The </w:t>
            </w:r>
            <w:r>
              <w:t>user</w:t>
            </w:r>
            <w:r>
              <w:t xml:space="preserve">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1" w:history="1">
              <w:r w:rsidRPr="00534EA5">
                <w:rPr>
                  <w:rStyle w:val="Hyperlink"/>
                </w:rPr>
                <w:t>https://mjremijan.blogspot.com/</w:t>
              </w:r>
            </w:hyperlink>
            <w:r>
              <w:t xml:space="preserve">, </w:t>
            </w:r>
            <w:r>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000000">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2">
        <w:r>
          <w:rPr>
            <w:rStyle w:val="Hyperlink"/>
          </w:rPr>
          <w:t>Architecture Constraints</w:t>
        </w:r>
      </w:hyperlink>
      <w:r>
        <w:t xml:space="preserve"> in the arc42 documentation.</w:t>
      </w:r>
    </w:p>
    <w:p w14:paraId="455E084C" w14:textId="77777777" w:rsidR="006567F7" w:rsidRDefault="00000000">
      <w:pPr>
        <w:pStyle w:val="BodyText"/>
      </w:pPr>
      <w:r>
        <w:t xml:space="preserve">Simple tables of constraints with explanations. If </w:t>
      </w:r>
      <w:proofErr w:type="gramStart"/>
      <w:r>
        <w:t>needed</w:t>
      </w:r>
      <w:proofErr w:type="gramEnd"/>
      <w:r>
        <w:t xml:space="preserve"> you can subdivide them into </w:t>
      </w:r>
    </w:p>
    <w:p w14:paraId="68AD87D1" w14:textId="09ADD11A" w:rsidR="006567F7" w:rsidRDefault="00000000">
      <w:pPr>
        <w:pStyle w:val="BodyText"/>
      </w:pPr>
      <w:r>
        <w:t>technical constraints</w:t>
      </w:r>
    </w:p>
    <w:p w14:paraId="4100D241" w14:textId="45DD1FC0" w:rsidR="006567F7" w:rsidRDefault="006567F7" w:rsidP="006567F7">
      <w:pPr>
        <w:pStyle w:val="BodyText"/>
        <w:numPr>
          <w:ilvl w:val="0"/>
          <w:numId w:val="27"/>
        </w:numPr>
      </w:pPr>
      <w:r>
        <w:t>Programming</w:t>
      </w:r>
    </w:p>
    <w:p w14:paraId="226D1563" w14:textId="5A8DBB2F" w:rsidR="006567F7" w:rsidRDefault="006567F7" w:rsidP="006567F7">
      <w:pPr>
        <w:pStyle w:val="BodyText"/>
        <w:numPr>
          <w:ilvl w:val="0"/>
          <w:numId w:val="27"/>
        </w:numPr>
      </w:pPr>
      <w:r>
        <w:t>Conventions</w:t>
      </w:r>
    </w:p>
    <w:p w14:paraId="3634C800" w14:textId="4F774954" w:rsidR="006567F7" w:rsidRDefault="006567F7" w:rsidP="006567F7">
      <w:pPr>
        <w:pStyle w:val="BodyText"/>
        <w:numPr>
          <w:ilvl w:val="0"/>
          <w:numId w:val="27"/>
        </w:numPr>
      </w:pPr>
      <w:r>
        <w:t>Versioning</w:t>
      </w:r>
    </w:p>
    <w:p w14:paraId="23D122CD" w14:textId="281B5952" w:rsidR="006567F7" w:rsidRDefault="006567F7" w:rsidP="006567F7">
      <w:pPr>
        <w:pStyle w:val="BodyText"/>
        <w:numPr>
          <w:ilvl w:val="0"/>
          <w:numId w:val="27"/>
        </w:numPr>
      </w:pPr>
      <w:r>
        <w:t>Documentation</w:t>
      </w:r>
    </w:p>
    <w:p w14:paraId="4A211517" w14:textId="23A536D7" w:rsidR="006567F7" w:rsidRDefault="006567F7" w:rsidP="006567F7">
      <w:pPr>
        <w:pStyle w:val="BodyText"/>
        <w:numPr>
          <w:ilvl w:val="0"/>
          <w:numId w:val="27"/>
        </w:numPr>
      </w:pPr>
      <w:r>
        <w:t>Naming conventions</w:t>
      </w:r>
    </w:p>
    <w:p w14:paraId="651FA879" w14:textId="174F190E" w:rsidR="006567F7" w:rsidRDefault="006567F7" w:rsidP="006567F7">
      <w:pPr>
        <w:pStyle w:val="BodyText"/>
        <w:numPr>
          <w:ilvl w:val="0"/>
          <w:numId w:val="27"/>
        </w:numPr>
      </w:pPr>
      <w:r>
        <w:t>Other Systems</w:t>
      </w:r>
    </w:p>
    <w:p w14:paraId="18D19AE3" w14:textId="62FE9BF1" w:rsidR="006567F7" w:rsidRDefault="006567F7" w:rsidP="006567F7">
      <w:pPr>
        <w:pStyle w:val="BodyText"/>
        <w:numPr>
          <w:ilvl w:val="0"/>
          <w:numId w:val="27"/>
        </w:numPr>
      </w:pPr>
      <w:r>
        <w:t>Hardware</w:t>
      </w:r>
    </w:p>
    <w:p w14:paraId="06A64CE7" w14:textId="55D2EF75" w:rsidR="006567F7" w:rsidRDefault="006567F7" w:rsidP="006567F7">
      <w:pPr>
        <w:pStyle w:val="BodyText"/>
        <w:numPr>
          <w:ilvl w:val="0"/>
          <w:numId w:val="27"/>
        </w:numPr>
      </w:pPr>
      <w:r>
        <w:t>Technology selection</w:t>
      </w:r>
    </w:p>
    <w:p w14:paraId="646D11E6" w14:textId="082C2084" w:rsidR="006567F7" w:rsidRDefault="006567F7" w:rsidP="006567F7">
      <w:pPr>
        <w:pStyle w:val="BodyText"/>
        <w:numPr>
          <w:ilvl w:val="1"/>
          <w:numId w:val="27"/>
        </w:numPr>
      </w:pPr>
      <w:r>
        <w:t>COTS</w:t>
      </w:r>
    </w:p>
    <w:p w14:paraId="28DE00B3" w14:textId="15C7B0C8" w:rsidR="006567F7" w:rsidRDefault="006567F7" w:rsidP="006567F7">
      <w:pPr>
        <w:pStyle w:val="BodyText"/>
        <w:numPr>
          <w:ilvl w:val="1"/>
          <w:numId w:val="27"/>
        </w:numPr>
      </w:pPr>
      <w:r>
        <w:t>Frameworks</w:t>
      </w:r>
    </w:p>
    <w:p w14:paraId="2862F88A" w14:textId="4302E1EF" w:rsidR="006567F7" w:rsidRDefault="006567F7" w:rsidP="006567F7">
      <w:pPr>
        <w:pStyle w:val="BodyText"/>
        <w:numPr>
          <w:ilvl w:val="0"/>
          <w:numId w:val="27"/>
        </w:numPr>
      </w:pPr>
      <w:r>
        <w:t>Reference architecture</w:t>
      </w:r>
    </w:p>
    <w:p w14:paraId="0F98A255" w14:textId="6859DDD1" w:rsidR="006567F7" w:rsidRDefault="00000000">
      <w:pPr>
        <w:pStyle w:val="BodyText"/>
      </w:pPr>
      <w:r>
        <w:t xml:space="preserve">organizational </w:t>
      </w:r>
    </w:p>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2692C9F1" w14:textId="77777777" w:rsidR="006567F7" w:rsidRDefault="00000000">
      <w:pPr>
        <w:pStyle w:val="BodyText"/>
      </w:pPr>
      <w:r>
        <w:t>political</w:t>
      </w:r>
    </w:p>
    <w:p w14:paraId="71078013" w14:textId="261A6DBF" w:rsidR="003C1BB6" w:rsidRDefault="003C1BB6">
      <w:pPr>
        <w:pStyle w:val="BodyText"/>
      </w:pPr>
      <w:r w:rsidRPr="003C1BB6">
        <w:t>You should clarify the consequences of constraints, e.g. resulting (additional) costs or effort.</w:t>
      </w:r>
    </w:p>
    <w:p w14:paraId="7E5B2AB7" w14:textId="77777777" w:rsidR="00E20E02" w:rsidRDefault="00000000">
      <w:pPr>
        <w:pStyle w:val="Heading1"/>
      </w:pPr>
      <w:bookmarkStart w:id="5" w:name="section-context-and-scope"/>
      <w:bookmarkEnd w:id="4"/>
      <w:r>
        <w:lastRenderedPageBreak/>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proofErr w:type="gramStart"/>
      <w:r>
        <w:rPr>
          <w:b/>
          <w:bCs/>
        </w:rPr>
        <w:t>Form</w:t>
      </w:r>
      <w:proofErr w:type="gramEnd"/>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3">
        <w:r w:rsidR="00E20E02">
          <w:rPr>
            <w:rStyle w:val="Hyperlink"/>
          </w:rPr>
          <w:t>Context and Scope</w:t>
        </w:r>
      </w:hyperlink>
      <w:r>
        <w:t xml:space="preserve"> in the arc42 documentation.</w:t>
      </w:r>
    </w:p>
    <w:p w14:paraId="19AD02BB" w14:textId="77777777" w:rsidR="00E20E02" w:rsidRDefault="00000000">
      <w:pPr>
        <w:pStyle w:val="Heading2"/>
      </w:pPr>
      <w:bookmarkStart w:id="6"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4"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 xml:space="preserve">All stakeholders should understand which data </w:t>
      </w:r>
      <w:proofErr w:type="gramStart"/>
      <w:r>
        <w:t>are</w:t>
      </w:r>
      <w:proofErr w:type="gramEnd"/>
      <w:r>
        <w:t xml:space="preserve"> exchanged with the environment of the system.</w:t>
      </w:r>
    </w:p>
    <w:p w14:paraId="02CF9E89" w14:textId="77777777" w:rsidR="00E20E02" w:rsidRDefault="00000000">
      <w:pPr>
        <w:pStyle w:val="BodyText"/>
      </w:pPr>
      <w:proofErr w:type="gramStart"/>
      <w:r>
        <w:rPr>
          <w:b/>
          <w:bCs/>
        </w:rPr>
        <w:t>Form</w:t>
      </w:r>
      <w:proofErr w:type="gramEnd"/>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7" w:name="Xa0941b5683cd0168c40f56931129feaf0319077"/>
      <w:bookmarkEnd w:id="6"/>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lastRenderedPageBreak/>
        <w:t xml:space="preserve">Technical interfaces (channels and transmission media) </w:t>
      </w:r>
      <w:proofErr w:type="gramStart"/>
      <w:r>
        <w:t>linking</w:t>
      </w:r>
      <w:proofErr w:type="gramEnd"/>
      <w:r>
        <w:t xml:space="preserve"> your system to its environment. In </w:t>
      </w:r>
      <w:proofErr w:type="gramStart"/>
      <w:r>
        <w:t>addition</w:t>
      </w:r>
      <w:proofErr w:type="gramEnd"/>
      <w:r>
        <w:t xml:space="preserve">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 xml:space="preserve">Many stakeholders make architectural </w:t>
      </w:r>
      <w:proofErr w:type="gramStart"/>
      <w:r>
        <w:t>decision</w:t>
      </w:r>
      <w:proofErr w:type="gramEnd"/>
      <w:r>
        <w:t xml:space="preserve"> based on the technical interfaces between the system and its context. Especially infrastructure or hardware designers decide these technical interfaces.</w:t>
      </w:r>
    </w:p>
    <w:p w14:paraId="0D6CFAAC" w14:textId="77777777" w:rsidR="00E20E02" w:rsidRDefault="00000000">
      <w:pPr>
        <w:pStyle w:val="BodyText"/>
      </w:pPr>
      <w:proofErr w:type="gramStart"/>
      <w:r>
        <w:rPr>
          <w:b/>
          <w:bCs/>
        </w:rPr>
        <w:t>Form</w:t>
      </w:r>
      <w:proofErr w:type="gramEnd"/>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8" w:name="section-solution-strategy"/>
      <w:bookmarkEnd w:id="5"/>
      <w:bookmarkEnd w:id="7"/>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proofErr w:type="gramStart"/>
      <w:r>
        <w:t>technology decisions</w:t>
      </w:r>
      <w:proofErr w:type="gramEnd"/>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proofErr w:type="gramStart"/>
      <w:r>
        <w:rPr>
          <w:b/>
          <w:bCs/>
        </w:rPr>
        <w:t>Form</w:t>
      </w:r>
      <w:proofErr w:type="gramEnd"/>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5">
        <w:r w:rsidR="00E20E02">
          <w:rPr>
            <w:rStyle w:val="Hyperlink"/>
          </w:rPr>
          <w:t>Solution Strategy</w:t>
        </w:r>
      </w:hyperlink>
      <w:r>
        <w:t xml:space="preserve"> in the arc42 documentation.</w:t>
      </w:r>
    </w:p>
    <w:p w14:paraId="00D0C315" w14:textId="77777777" w:rsidR="00E20E02" w:rsidRDefault="00000000">
      <w:pPr>
        <w:pStyle w:val="Heading1"/>
      </w:pPr>
      <w:bookmarkStart w:id="9" w:name="section-building-block-view"/>
      <w:bookmarkEnd w:id="8"/>
      <w:r>
        <w:lastRenderedPageBreak/>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proofErr w:type="gramStart"/>
      <w:r>
        <w:rPr>
          <w:b/>
          <w:bCs/>
        </w:rPr>
        <w:t>Form</w:t>
      </w:r>
      <w:proofErr w:type="gramEnd"/>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6"/>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17"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18"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19"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0">
        <w:r w:rsidR="00E20E02">
          <w:rPr>
            <w:rStyle w:val="Hyperlink"/>
          </w:rPr>
          <w:t>Building Block View</w:t>
        </w:r>
      </w:hyperlink>
      <w:r>
        <w:t xml:space="preserve"> in the arc42 documentation.</w:t>
      </w:r>
    </w:p>
    <w:p w14:paraId="5386FEA7" w14:textId="77777777" w:rsidR="00E20E02" w:rsidRDefault="00000000">
      <w:pPr>
        <w:pStyle w:val="Heading2"/>
      </w:pPr>
      <w:bookmarkStart w:id="10"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proofErr w:type="gramStart"/>
      <w:r>
        <w:t>an overview diagram</w:t>
      </w:r>
      <w:proofErr w:type="gramEnd"/>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000000">
      <w:pPr>
        <w:pStyle w:val="Heading3"/>
      </w:pPr>
      <w:bookmarkStart w:id="11" w:name="Xd2d49b5b9b57efc42d324682feb09656408d960"/>
      <w:r>
        <w:t>&lt;Name black box 1&gt;</w:t>
      </w:r>
    </w:p>
    <w:p w14:paraId="46DD2E19" w14:textId="77777777" w:rsidR="00E20E02" w:rsidRDefault="0000000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00000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2" w:name="Xb46501f6a01eeb62dadb4c48c7e3083fb62dbfb"/>
      <w:bookmarkEnd w:id="11"/>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3" w:name="X4698c125bec05a3bf6f275bca1b99d5eb443364"/>
      <w:bookmarkEnd w:id="12"/>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4" w:name="X4e18ad63b882e5ff96523bec8ed62af9fd509b0"/>
      <w:bookmarkEnd w:id="13"/>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5" w:name="Xebb53bb35a423496fb9e3bf52aae29950b58849"/>
      <w:bookmarkEnd w:id="14"/>
      <w:r>
        <w:t>&lt;Name interface m&gt;</w:t>
      </w:r>
    </w:p>
    <w:p w14:paraId="694D5E09" w14:textId="77777777" w:rsidR="00E20E02" w:rsidRDefault="00000000">
      <w:pPr>
        <w:pStyle w:val="Heading2"/>
      </w:pPr>
      <w:bookmarkStart w:id="16" w:name="Xe56ebb5c873c322dd54ab0e867e9520ad274bfc"/>
      <w:bookmarkEnd w:id="10"/>
      <w:bookmarkEnd w:id="15"/>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7"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8" w:name="X157c30c642924f6f0de6e2b5c30111030b64385"/>
      <w:bookmarkEnd w:id="17"/>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19" w:name="X2d1d2892fa08697a72e13968424a105a84da00f"/>
      <w:bookmarkEnd w:id="18"/>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0" w:name="Xe21ec09e268d3cdfd8b60dbd40f8aac293b9a11"/>
      <w:bookmarkEnd w:id="16"/>
      <w:bookmarkEnd w:id="19"/>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000000">
      <w:pPr>
        <w:pStyle w:val="Heading3"/>
      </w:pPr>
      <w:bookmarkStart w:id="21"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2" w:name="X650bc0fcef9d5756634dce0be9703c570b4cc8d"/>
      <w:bookmarkEnd w:id="21"/>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3" w:name="Xf4e627c690811f498bafd195ae70948e63a060d"/>
      <w:bookmarkEnd w:id="22"/>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4" w:name="section-runtime-view"/>
      <w:bookmarkEnd w:id="9"/>
      <w:bookmarkEnd w:id="20"/>
      <w:bookmarkEnd w:id="23"/>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000000">
      <w:pPr>
        <w:pStyle w:val="BodyText"/>
      </w:pPr>
      <w:proofErr w:type="gramStart"/>
      <w:r>
        <w:rPr>
          <w:b/>
          <w:bCs/>
        </w:rPr>
        <w:t>Form</w:t>
      </w:r>
      <w:proofErr w:type="gramEnd"/>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1">
        <w:r w:rsidR="00E20E02">
          <w:rPr>
            <w:rStyle w:val="Hyperlink"/>
          </w:rPr>
          <w:t>Runtime View</w:t>
        </w:r>
      </w:hyperlink>
      <w:r>
        <w:t xml:space="preserve"> in the arc42 documentation.</w:t>
      </w:r>
    </w:p>
    <w:p w14:paraId="3941E7A2" w14:textId="77777777" w:rsidR="00E20E02" w:rsidRDefault="00000000">
      <w:pPr>
        <w:pStyle w:val="Heading2"/>
      </w:pPr>
      <w:bookmarkStart w:id="25"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6" w:name="X4bc349ab4bc357608e3e8691071cf25cdd2bb0e"/>
      <w:bookmarkEnd w:id="25"/>
      <w:r>
        <w:t>&lt;Runtime Scenario 2&gt;</w:t>
      </w:r>
    </w:p>
    <w:p w14:paraId="3A70C709" w14:textId="77777777" w:rsidR="00E20E02" w:rsidRDefault="00000000">
      <w:pPr>
        <w:pStyle w:val="Heading2"/>
      </w:pPr>
      <w:bookmarkStart w:id="27" w:name="X3a0acfad59379b3e050338bf9f23cfc172ee787"/>
      <w:bookmarkEnd w:id="26"/>
      <w:r>
        <w:t>…</w:t>
      </w:r>
    </w:p>
    <w:p w14:paraId="1390866E" w14:textId="77777777" w:rsidR="00E20E02" w:rsidRDefault="00000000">
      <w:pPr>
        <w:pStyle w:val="Heading2"/>
      </w:pPr>
      <w:bookmarkStart w:id="28" w:name="Xa798db24bd863920314e4a236f596e46c22e290"/>
      <w:bookmarkEnd w:id="27"/>
      <w:r>
        <w:t>&lt;Runtime Scenario n&gt;</w:t>
      </w:r>
    </w:p>
    <w:p w14:paraId="2A81DB7D" w14:textId="77777777" w:rsidR="00E20E02" w:rsidRDefault="00000000">
      <w:pPr>
        <w:pStyle w:val="Heading1"/>
      </w:pPr>
      <w:bookmarkStart w:id="29" w:name="section-deployment-view"/>
      <w:bookmarkEnd w:id="24"/>
      <w:bookmarkEnd w:id="28"/>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000000">
      <w:pPr>
        <w:pStyle w:val="FirstParagraph"/>
      </w:pPr>
      <w:r>
        <w:t xml:space="preserve">See </w:t>
      </w:r>
      <w:hyperlink r:id="rId22">
        <w:r w:rsidR="00E20E02">
          <w:rPr>
            <w:rStyle w:val="Hyperlink"/>
          </w:rPr>
          <w:t>Deployment View</w:t>
        </w:r>
      </w:hyperlink>
      <w:r>
        <w:t xml:space="preserve"> in the arc42 documentation.</w:t>
      </w:r>
    </w:p>
    <w:p w14:paraId="335EC211" w14:textId="77777777" w:rsidR="00E20E02" w:rsidRDefault="00000000">
      <w:pPr>
        <w:pStyle w:val="Heading2"/>
      </w:pPr>
      <w:bookmarkStart w:id="30"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1" w:name="Xc544c1728da12824567c3556f0d422a563a3890"/>
      <w:bookmarkEnd w:id="30"/>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2"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3" w:name="Xc5c02fa5ce7f5d42f0df816a82e656db6f077e7"/>
      <w:bookmarkEnd w:id="32"/>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4" w:name="X33a56ba9180f36dabf7439ca52adfe4b372e959"/>
      <w:bookmarkEnd w:id="33"/>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5" w:name="section-concepts"/>
      <w:bookmarkEnd w:id="29"/>
      <w:bookmarkEnd w:id="31"/>
      <w:bookmarkEnd w:id="34"/>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proofErr w:type="gramStart"/>
      <w:r>
        <w:t>implementation</w:t>
      </w:r>
      <w:proofErr w:type="gramEnd"/>
      <w:r>
        <w:t xml:space="preserve">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proofErr w:type="gramStart"/>
      <w:r>
        <w:rPr>
          <w:b/>
          <w:bCs/>
        </w:rPr>
        <w:t>Form</w:t>
      </w:r>
      <w:proofErr w:type="gramEnd"/>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3"/>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4">
        <w:r w:rsidR="00E20E02">
          <w:rPr>
            <w:rStyle w:val="Hyperlink"/>
          </w:rPr>
          <w:t>Concepts</w:t>
        </w:r>
      </w:hyperlink>
      <w:r>
        <w:t xml:space="preserve"> in the arc42 documentation.</w:t>
      </w:r>
    </w:p>
    <w:p w14:paraId="413F518A" w14:textId="77777777" w:rsidR="00E20E02" w:rsidRDefault="00000000">
      <w:pPr>
        <w:pStyle w:val="Heading2"/>
      </w:pPr>
      <w:bookmarkStart w:id="36"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7" w:name="X28c2bea73da985e37aefb39543d1388e8861280"/>
      <w:bookmarkEnd w:id="36"/>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8" w:name="Xc238dddc51f1b45e68e927cd69e5324c60b784a"/>
      <w:bookmarkEnd w:id="37"/>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39" w:name="section-design-decisions"/>
      <w:bookmarkEnd w:id="35"/>
      <w:bookmarkEnd w:id="38"/>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proofErr w:type="gramStart"/>
      <w:r>
        <w:rPr>
          <w:b/>
          <w:bCs/>
        </w:rPr>
        <w:t>Form</w:t>
      </w:r>
      <w:proofErr w:type="gramEnd"/>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5">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6">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0" w:name="section-quality-scenarios"/>
      <w:bookmarkEnd w:id="39"/>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000000">
      <w:pPr>
        <w:pStyle w:val="BodyText"/>
      </w:pPr>
      <w:r>
        <w:lastRenderedPageBreak/>
        <w:t xml:space="preserve">See </w:t>
      </w:r>
      <w:hyperlink r:id="rId27">
        <w:r w:rsidR="00E20E02">
          <w:rPr>
            <w:rStyle w:val="Hyperlink"/>
          </w:rPr>
          <w:t>Quality Requirements</w:t>
        </w:r>
      </w:hyperlink>
      <w:r>
        <w:t xml:space="preserve"> in the arc42 documentation.</w:t>
      </w:r>
    </w:p>
    <w:p w14:paraId="70B586D3" w14:textId="77777777" w:rsidR="00E20E02" w:rsidRDefault="00000000">
      <w:pPr>
        <w:pStyle w:val="Heading2"/>
      </w:pPr>
      <w:bookmarkStart w:id="41"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000000">
      <w:pPr>
        <w:pStyle w:val="BodyText"/>
      </w:pPr>
      <w:r>
        <w:rPr>
          <w:b/>
          <w:bCs/>
        </w:rPr>
        <w:t>Motivation</w:t>
      </w:r>
    </w:p>
    <w:p w14:paraId="3BFECCCD" w14:textId="77777777" w:rsidR="00E20E02" w:rsidRDefault="0000000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000000">
      <w:pPr>
        <w:pStyle w:val="BodyText"/>
      </w:pPr>
      <w:proofErr w:type="gramStart"/>
      <w:r>
        <w:rPr>
          <w:b/>
          <w:bCs/>
        </w:rPr>
        <w:t>Form</w:t>
      </w:r>
      <w:proofErr w:type="gramEnd"/>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proofErr w:type="gramStart"/>
      <w:r>
        <w:t>tree</w:t>
      </w:r>
      <w:proofErr w:type="gramEnd"/>
      <w:r>
        <w:t>-like refinement of the term "quality". Use "quality" or "usefulness" as a root</w:t>
      </w:r>
    </w:p>
    <w:p w14:paraId="4E26451E" w14:textId="77777777" w:rsidR="00E20E02" w:rsidRDefault="00000000">
      <w:pPr>
        <w:numPr>
          <w:ilvl w:val="0"/>
          <w:numId w:val="19"/>
        </w:numPr>
      </w:pPr>
      <w:proofErr w:type="gramStart"/>
      <w:r>
        <w:t>a mind</w:t>
      </w:r>
      <w:proofErr w:type="gramEnd"/>
      <w:r>
        <w:t xml:space="preserve">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2" w:name="X5df25e5ea81a6db629bae395a077737b9b4603c"/>
      <w:bookmarkEnd w:id="41"/>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proofErr w:type="gramStart"/>
      <w:r>
        <w:rPr>
          <w:b/>
          <w:bCs/>
        </w:rPr>
        <w:t>Form</w:t>
      </w:r>
      <w:proofErr w:type="gramEnd"/>
    </w:p>
    <w:p w14:paraId="688F8BE2" w14:textId="77777777" w:rsidR="00E20E02" w:rsidRDefault="00000000">
      <w:pPr>
        <w:pStyle w:val="BodyText"/>
      </w:pPr>
      <w:r>
        <w:t>Tabular or free form text.</w:t>
      </w:r>
    </w:p>
    <w:p w14:paraId="65F64EB1" w14:textId="77777777" w:rsidR="00E20E02" w:rsidRDefault="00000000">
      <w:pPr>
        <w:pStyle w:val="Heading1"/>
      </w:pPr>
      <w:bookmarkStart w:id="43" w:name="section-technical-risks"/>
      <w:bookmarkEnd w:id="40"/>
      <w:bookmarkEnd w:id="42"/>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proofErr w:type="gramStart"/>
      <w:r>
        <w:rPr>
          <w:b/>
          <w:bCs/>
        </w:rPr>
        <w:t>Form</w:t>
      </w:r>
      <w:proofErr w:type="gramEnd"/>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28">
        <w:r w:rsidR="00E20E02">
          <w:rPr>
            <w:rStyle w:val="Hyperlink"/>
          </w:rPr>
          <w:t>Risks and Technical Debt</w:t>
        </w:r>
      </w:hyperlink>
      <w:r>
        <w:t xml:space="preserve"> in the arc42 documentation.</w:t>
      </w:r>
    </w:p>
    <w:p w14:paraId="493D730E" w14:textId="77777777" w:rsidR="00E20E02" w:rsidRDefault="00000000">
      <w:pPr>
        <w:pStyle w:val="Heading1"/>
      </w:pPr>
      <w:bookmarkStart w:id="44" w:name="section-glossary"/>
      <w:bookmarkEnd w:id="43"/>
      <w:r>
        <w:t>Glossary</w:t>
      </w:r>
    </w:p>
    <w:p w14:paraId="0ECD939F" w14:textId="47B5630E" w:rsidR="00263D87" w:rsidRDefault="00263D87" w:rsidP="00263D87">
      <w:pPr>
        <w:pStyle w:val="TableCaption"/>
      </w:pPr>
      <w:r>
        <w:t xml:space="preserve">Table </w:t>
      </w:r>
      <w:r>
        <w:t>12.1</w:t>
      </w:r>
      <w:r>
        <w:t xml:space="preserve"> – </w:t>
      </w:r>
      <w:r>
        <w:t>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263D87" w14:paraId="132E6272" w14:textId="77777777" w:rsidTr="00E34A25">
        <w:tc>
          <w:tcPr>
            <w:tcW w:w="587" w:type="pct"/>
          </w:tcPr>
          <w:p w14:paraId="72BD5BDC" w14:textId="39CC8383" w:rsidR="00263D87" w:rsidRDefault="00263D87" w:rsidP="00E34A25">
            <w:pPr>
              <w:pStyle w:val="Tablecellcontents"/>
            </w:pPr>
            <w:r>
              <w:t>ANW</w:t>
            </w:r>
          </w:p>
        </w:tc>
        <w:tc>
          <w:tcPr>
            <w:tcW w:w="4413" w:type="pct"/>
          </w:tcPr>
          <w:p w14:paraId="6579F810" w14:textId="14724812" w:rsidR="00263D87" w:rsidRDefault="00263D87" w:rsidP="00E34A25">
            <w:pPr>
              <w:pStyle w:val="Tablecellcontents"/>
            </w:pPr>
            <w:r>
              <w:t>American Ninja Warrior</w:t>
            </w:r>
          </w:p>
        </w:tc>
      </w:tr>
      <w:tr w:rsidR="00263D87" w14:paraId="65E4C512" w14:textId="77777777" w:rsidTr="00E34A25">
        <w:tc>
          <w:tcPr>
            <w:tcW w:w="587" w:type="pct"/>
          </w:tcPr>
          <w:p w14:paraId="6F37021C" w14:textId="348A1FBC" w:rsidR="00263D87" w:rsidRDefault="00263D87" w:rsidP="00E34A25">
            <w:pPr>
              <w:pStyle w:val="Tablecellcontents"/>
            </w:pPr>
          </w:p>
        </w:tc>
        <w:tc>
          <w:tcPr>
            <w:tcW w:w="4413" w:type="pct"/>
          </w:tcPr>
          <w:p w14:paraId="2C58CE08" w14:textId="77777777" w:rsidR="00263D87" w:rsidRDefault="00263D87" w:rsidP="00E34A25">
            <w:pPr>
              <w:pStyle w:val="Tablecellcontents"/>
            </w:pPr>
          </w:p>
        </w:tc>
      </w:tr>
    </w:tbl>
    <w:bookmarkEnd w:id="44"/>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29"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0"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1"/>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A1BBBB" w14:textId="77777777" w:rsidR="001D3958" w:rsidRDefault="001D3958">
      <w:pPr>
        <w:spacing w:after="0"/>
      </w:pPr>
      <w:r>
        <w:separator/>
      </w:r>
    </w:p>
  </w:endnote>
  <w:endnote w:type="continuationSeparator" w:id="0">
    <w:p w14:paraId="5AB24D65" w14:textId="77777777" w:rsidR="001D3958" w:rsidRDefault="001D39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5F68FB" w14:textId="77777777" w:rsidR="001D3958" w:rsidRDefault="001D3958">
      <w:r>
        <w:separator/>
      </w:r>
    </w:p>
  </w:footnote>
  <w:footnote w:type="continuationSeparator" w:id="0">
    <w:p w14:paraId="0D5C3646" w14:textId="77777777" w:rsidR="001D3958" w:rsidRDefault="001D39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341FA"/>
    <w:multiLevelType w:val="multilevel"/>
    <w:tmpl w:val="0FA8F612"/>
    <w:numStyleLink w:val="HeadingsListStyle"/>
  </w:abstractNum>
  <w:abstractNum w:abstractNumId="5" w15:restartNumberingAfterBreak="0">
    <w:nsid w:val="44D27709"/>
    <w:multiLevelType w:val="multilevel"/>
    <w:tmpl w:val="0FA8F612"/>
    <w:numStyleLink w:val="HeadingsListStyle"/>
  </w:abstractNum>
  <w:abstractNum w:abstractNumId="6"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7"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6"/>
  </w:num>
  <w:num w:numId="23" w16cid:durableId="18874447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4"/>
  </w:num>
  <w:num w:numId="25" w16cid:durableId="1087845628">
    <w:abstractNumId w:val="7"/>
  </w:num>
  <w:num w:numId="26" w16cid:durableId="535773506">
    <w:abstractNumId w:val="5"/>
  </w:num>
  <w:num w:numId="27" w16cid:durableId="436022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C31C3"/>
    <w:rsid w:val="00167376"/>
    <w:rsid w:val="001958CA"/>
    <w:rsid w:val="001D3958"/>
    <w:rsid w:val="001E1FAE"/>
    <w:rsid w:val="00263D87"/>
    <w:rsid w:val="002C071C"/>
    <w:rsid w:val="002C525C"/>
    <w:rsid w:val="002D5684"/>
    <w:rsid w:val="002E5E84"/>
    <w:rsid w:val="00323DB3"/>
    <w:rsid w:val="00340E90"/>
    <w:rsid w:val="00345DD3"/>
    <w:rsid w:val="003602F1"/>
    <w:rsid w:val="003710EB"/>
    <w:rsid w:val="003B4FD4"/>
    <w:rsid w:val="003B7A14"/>
    <w:rsid w:val="003C1BB6"/>
    <w:rsid w:val="003C45D3"/>
    <w:rsid w:val="003D03B0"/>
    <w:rsid w:val="003D3C63"/>
    <w:rsid w:val="003F7D44"/>
    <w:rsid w:val="0040496A"/>
    <w:rsid w:val="00424F30"/>
    <w:rsid w:val="004B64E2"/>
    <w:rsid w:val="004D323E"/>
    <w:rsid w:val="0055622C"/>
    <w:rsid w:val="00584E9E"/>
    <w:rsid w:val="005C5E7E"/>
    <w:rsid w:val="005D167F"/>
    <w:rsid w:val="005D51D2"/>
    <w:rsid w:val="005E6E4D"/>
    <w:rsid w:val="0061342C"/>
    <w:rsid w:val="006567F7"/>
    <w:rsid w:val="006A7F75"/>
    <w:rsid w:val="006C2F34"/>
    <w:rsid w:val="006D5E8E"/>
    <w:rsid w:val="006E40EB"/>
    <w:rsid w:val="00704603"/>
    <w:rsid w:val="00705767"/>
    <w:rsid w:val="00706E48"/>
    <w:rsid w:val="00763A51"/>
    <w:rsid w:val="007E38C1"/>
    <w:rsid w:val="007E3FC5"/>
    <w:rsid w:val="007F06D9"/>
    <w:rsid w:val="00832121"/>
    <w:rsid w:val="00861F01"/>
    <w:rsid w:val="00891962"/>
    <w:rsid w:val="00894CE1"/>
    <w:rsid w:val="00911F5B"/>
    <w:rsid w:val="00913B08"/>
    <w:rsid w:val="00973F21"/>
    <w:rsid w:val="009B3462"/>
    <w:rsid w:val="009E21F1"/>
    <w:rsid w:val="00A37EFD"/>
    <w:rsid w:val="00AB4E93"/>
    <w:rsid w:val="00AC284C"/>
    <w:rsid w:val="00AF5825"/>
    <w:rsid w:val="00B76CED"/>
    <w:rsid w:val="00B83235"/>
    <w:rsid w:val="00B85680"/>
    <w:rsid w:val="00BE2C31"/>
    <w:rsid w:val="00BF15EF"/>
    <w:rsid w:val="00C03DE2"/>
    <w:rsid w:val="00C17E12"/>
    <w:rsid w:val="00CC5F29"/>
    <w:rsid w:val="00CE1828"/>
    <w:rsid w:val="00D12628"/>
    <w:rsid w:val="00D651A4"/>
    <w:rsid w:val="00D91A51"/>
    <w:rsid w:val="00E04629"/>
    <w:rsid w:val="00E20E02"/>
    <w:rsid w:val="00E5048F"/>
    <w:rsid w:val="00E61FA9"/>
    <w:rsid w:val="00F03A15"/>
    <w:rsid w:val="00F30B74"/>
    <w:rsid w:val="00F7449E"/>
    <w:rsid w:val="00F75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3A15"/>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rc42.org/section-3/" TargetMode="External"/><Relationship Id="rId18" Type="http://schemas.openxmlformats.org/officeDocument/2006/relationships/hyperlink" Target="https://c4model.com/?ref=workingsoftware.dev" TargetMode="External"/><Relationship Id="rId26" Type="http://schemas.openxmlformats.org/officeDocument/2006/relationships/hyperlink" Target="https://docs.arc42.org/section-9/" TargetMode="External"/><Relationship Id="rId3" Type="http://schemas.openxmlformats.org/officeDocument/2006/relationships/settings" Target="settings.xml"/><Relationship Id="rId21" Type="http://schemas.openxmlformats.org/officeDocument/2006/relationships/hyperlink" Target="https://docs.arc42.org/section-6/" TargetMode="External"/><Relationship Id="rId7" Type="http://schemas.openxmlformats.org/officeDocument/2006/relationships/image" Target="media/image1.jpeg"/><Relationship Id="rId12" Type="http://schemas.openxmlformats.org/officeDocument/2006/relationships/hyperlink" Target="https://docs.arc42.org/section-2/" TargetMode="External"/><Relationship Id="rId17" Type="http://schemas.openxmlformats.org/officeDocument/2006/relationships/hyperlink" Target="https://c4model.com/?ref=workingsoftware.dev" TargetMode="External"/><Relationship Id="rId25" Type="http://schemas.openxmlformats.org/officeDocument/2006/relationships/hyperlink" Target="https://cognitect.com/blog/2011/11/15/documenting-architecture-decision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cs.arc42.org/section-5/" TargetMode="External"/><Relationship Id="rId29" Type="http://schemas.openxmlformats.org/officeDocument/2006/relationships/hyperlink" Target="https://mjremijan.blogspot.com/2022/11/pragmatic-strategy-for-deconstructing.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jremijan.blogspot.com/" TargetMode="External"/><Relationship Id="rId24" Type="http://schemas.openxmlformats.org/officeDocument/2006/relationships/hyperlink" Target="https://docs.arc42.org/section-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arc42.org/section-4/" TargetMode="External"/><Relationship Id="rId23" Type="http://schemas.openxmlformats.org/officeDocument/2006/relationships/image" Target="media/image4.png"/><Relationship Id="rId28" Type="http://schemas.openxmlformats.org/officeDocument/2006/relationships/hyperlink" Target="https://docs.arc42.org/section-11/" TargetMode="External"/><Relationship Id="rId10" Type="http://schemas.openxmlformats.org/officeDocument/2006/relationships/image" Target="media/image2.jpg"/><Relationship Id="rId19" Type="http://schemas.openxmlformats.org/officeDocument/2006/relationships/hyperlink" Target="https://c4model.com/?ref=workingsoftware.dev"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hyperlink" Target="https://c4model.com/?ref=workingsoftware.dev" TargetMode="External"/><Relationship Id="rId22" Type="http://schemas.openxmlformats.org/officeDocument/2006/relationships/hyperlink" Target="https://docs.arc42.org/section-7/" TargetMode="External"/><Relationship Id="rId27" Type="http://schemas.openxmlformats.org/officeDocument/2006/relationships/hyperlink" Target="https://docs.arc42.org/section-10/" TargetMode="External"/><Relationship Id="rId30" Type="http://schemas.openxmlformats.org/officeDocument/2006/relationships/hyperlink" Target="https://iso25000.com/index.php/en/iso-25000-standards/iso-25010" TargetMode="External"/><Relationship Id="rId8" Type="http://schemas.openxmlformats.org/officeDocument/2006/relationships/hyperlink" Target="https://docs.arc42.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50</TotalTime>
  <Pages>21</Pages>
  <Words>4225</Words>
  <Characters>2408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59</cp:revision>
  <dcterms:created xsi:type="dcterms:W3CDTF">2024-10-04T15:34:00Z</dcterms:created>
  <dcterms:modified xsi:type="dcterms:W3CDTF">2025-02-12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